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8615"/>
      </w:tblGrid>
      <w:tr w:rsidR="00E87190" w:rsidRPr="00716AB1" w14:paraId="70855263" w14:textId="77777777" w:rsidTr="00967EDD">
        <w:trPr>
          <w:trHeight w:val="1440"/>
        </w:trPr>
        <w:tc>
          <w:tcPr>
            <w:tcW w:w="1645" w:type="dxa"/>
          </w:tcPr>
          <w:p w14:paraId="05C4E771" w14:textId="77777777" w:rsidR="00E87190" w:rsidRPr="00716AB1" w:rsidRDefault="00E87190" w:rsidP="00E871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6AB1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57216" behindDoc="1" locked="0" layoutInCell="1" allowOverlap="1" wp14:anchorId="499606ED" wp14:editId="1B949980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nal Logo  28-08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615" w:type="dxa"/>
            <w:tcBorders>
              <w:bottom w:val="single" w:sz="4" w:space="0" w:color="auto"/>
            </w:tcBorders>
            <w:vAlign w:val="center"/>
          </w:tcPr>
          <w:p w14:paraId="18EA532B" w14:textId="0DED67A7" w:rsidR="00FE3CCC" w:rsidRPr="00716AB1" w:rsidRDefault="00E87190" w:rsidP="00296143">
            <w:pPr>
              <w:jc w:val="center"/>
              <w:rPr>
                <w:rFonts w:ascii="Times New Roman" w:hAnsi="Times New Roman" w:cs="Times New Roman"/>
                <w:b/>
                <w:sz w:val="30"/>
                <w:szCs w:val="30"/>
              </w:rPr>
            </w:pPr>
            <w:r w:rsidRPr="00716AB1">
              <w:rPr>
                <w:rFonts w:ascii="Times New Roman" w:hAnsi="Times New Roman" w:cs="Times New Roman"/>
                <w:b/>
              </w:rPr>
              <w:t>BALOCHISTAN UNIVERSITY OF ENGINEERING AND TECHNOLOGY KHUZDAR</w:t>
            </w:r>
          </w:p>
        </w:tc>
      </w:tr>
    </w:tbl>
    <w:p w14:paraId="306F5BE8" w14:textId="0CAC1618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30"/>
          <w:szCs w:val="36"/>
        </w:rPr>
        <w:t>DEPARTMENT:</w:t>
      </w:r>
      <w:r w:rsidRPr="00716AB1">
        <w:rPr>
          <w:noProof/>
          <w:sz w:val="30"/>
          <w:szCs w:val="36"/>
        </w:rPr>
        <w:tab/>
      </w:r>
      <w:r w:rsidR="009163FA" w:rsidRPr="00716AB1">
        <w:rPr>
          <w:noProof/>
          <w:sz w:val="30"/>
          <w:szCs w:val="36"/>
        </w:rPr>
        <w:t>EED</w:t>
      </w:r>
      <w:r w:rsidRPr="00716AB1">
        <w:rPr>
          <w:noProof/>
          <w:sz w:val="30"/>
          <w:szCs w:val="36"/>
        </w:rPr>
        <w:t xml:space="preserve"> </w:t>
      </w:r>
      <w:r w:rsidRPr="00716AB1">
        <w:rPr>
          <w:noProof/>
          <w:sz w:val="30"/>
          <w:szCs w:val="36"/>
        </w:rPr>
        <w:tab/>
      </w:r>
      <w:r w:rsidR="00BE22B1" w:rsidRPr="00716AB1">
        <w:rPr>
          <w:noProof/>
          <w:sz w:val="30"/>
          <w:szCs w:val="36"/>
        </w:rPr>
        <w:tab/>
      </w:r>
      <w:r w:rsidR="007E371D" w:rsidRPr="00716AB1">
        <w:rPr>
          <w:b/>
          <w:bCs/>
          <w:noProof/>
          <w:sz w:val="30"/>
          <w:szCs w:val="36"/>
          <w:u w:val="single"/>
        </w:rPr>
        <w:t>TEST-0</w:t>
      </w:r>
      <w:r w:rsidR="003D3A33">
        <w:rPr>
          <w:b/>
          <w:bCs/>
          <w:noProof/>
          <w:sz w:val="30"/>
          <w:szCs w:val="36"/>
          <w:u w:val="single"/>
        </w:rPr>
        <w:t>2</w:t>
      </w:r>
    </w:p>
    <w:p w14:paraId="3B259D89" w14:textId="668688AC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SUBJECT: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</w:r>
      <w:r w:rsidR="00126511" w:rsidRPr="00716AB1">
        <w:rPr>
          <w:noProof/>
          <w:sz w:val="24"/>
          <w:szCs w:val="30"/>
        </w:rPr>
        <w:t>Linear Control System</w:t>
      </w:r>
      <w:r w:rsidR="00126511" w:rsidRPr="00716AB1">
        <w:rPr>
          <w:noProof/>
          <w:sz w:val="24"/>
          <w:szCs w:val="30"/>
        </w:rPr>
        <w:tab/>
      </w:r>
      <w:r w:rsidR="009163FA" w:rsidRPr="00716AB1">
        <w:rPr>
          <w:noProof/>
          <w:sz w:val="24"/>
          <w:szCs w:val="30"/>
        </w:rPr>
        <w:t xml:space="preserve"> </w:t>
      </w:r>
      <w:r w:rsidR="001D7B1D" w:rsidRPr="00716AB1">
        <w:rPr>
          <w:noProof/>
          <w:sz w:val="24"/>
          <w:szCs w:val="30"/>
        </w:rPr>
        <w:tab/>
      </w:r>
      <w:r w:rsidR="001D7B1D" w:rsidRPr="00716AB1">
        <w:rPr>
          <w:noProof/>
          <w:sz w:val="24"/>
          <w:szCs w:val="30"/>
        </w:rPr>
        <w:tab/>
      </w:r>
      <w:r w:rsidR="00E77235"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>CODE:</w:t>
      </w:r>
      <w:r w:rsidRPr="00716AB1">
        <w:rPr>
          <w:noProof/>
          <w:sz w:val="24"/>
          <w:szCs w:val="30"/>
        </w:rPr>
        <w:tab/>
      </w:r>
      <w:r w:rsidR="00E77235" w:rsidRPr="00716AB1">
        <w:rPr>
          <w:noProof/>
          <w:sz w:val="24"/>
          <w:szCs w:val="30"/>
        </w:rPr>
        <w:t>EE-</w:t>
      </w:r>
      <w:r w:rsidR="007A6D3A" w:rsidRPr="00716AB1">
        <w:rPr>
          <w:noProof/>
          <w:sz w:val="24"/>
          <w:szCs w:val="30"/>
        </w:rPr>
        <w:t>324</w:t>
      </w:r>
    </w:p>
    <w:p w14:paraId="2D196AD6" w14:textId="3DF278B2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SEMESTER: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  <w:t>B.E(</w:t>
      </w:r>
      <w:r w:rsidR="00126511" w:rsidRPr="00716AB1">
        <w:rPr>
          <w:noProof/>
          <w:sz w:val="24"/>
          <w:szCs w:val="30"/>
        </w:rPr>
        <w:t>6</w:t>
      </w:r>
      <w:r w:rsidR="00126511" w:rsidRPr="00716AB1">
        <w:rPr>
          <w:noProof/>
          <w:sz w:val="24"/>
          <w:szCs w:val="30"/>
          <w:vertAlign w:val="superscript"/>
        </w:rPr>
        <w:t>th</w:t>
      </w:r>
      <w:r w:rsidR="00126511" w:rsidRPr="00716AB1">
        <w:rPr>
          <w:noProof/>
          <w:sz w:val="24"/>
          <w:szCs w:val="30"/>
        </w:rPr>
        <w:t xml:space="preserve"> </w:t>
      </w:r>
      <w:r w:rsidRPr="00716AB1">
        <w:rPr>
          <w:noProof/>
          <w:sz w:val="24"/>
          <w:szCs w:val="30"/>
        </w:rPr>
        <w:t xml:space="preserve"> Semester)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</w:r>
      <w:r w:rsidR="001D7B1D" w:rsidRPr="00716AB1">
        <w:rPr>
          <w:noProof/>
          <w:sz w:val="24"/>
          <w:szCs w:val="30"/>
        </w:rPr>
        <w:tab/>
      </w:r>
      <w:r w:rsidR="00E77235"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>Max: Marks:</w:t>
      </w:r>
      <w:r w:rsidRPr="00716AB1">
        <w:rPr>
          <w:noProof/>
          <w:sz w:val="24"/>
          <w:szCs w:val="30"/>
        </w:rPr>
        <w:tab/>
        <w:t>0</w:t>
      </w:r>
      <w:r w:rsidR="00980416" w:rsidRPr="00716AB1">
        <w:rPr>
          <w:noProof/>
          <w:sz w:val="24"/>
          <w:szCs w:val="30"/>
        </w:rPr>
        <w:t>5</w:t>
      </w:r>
    </w:p>
    <w:p w14:paraId="432453F5" w14:textId="024F3081" w:rsidR="00296143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Time Allowed:</w:t>
      </w:r>
      <w:r w:rsidRPr="00716AB1">
        <w:rPr>
          <w:noProof/>
          <w:sz w:val="24"/>
          <w:szCs w:val="30"/>
        </w:rPr>
        <w:tab/>
      </w:r>
      <w:r w:rsidR="00C27FB9" w:rsidRPr="00716AB1">
        <w:rPr>
          <w:noProof/>
          <w:sz w:val="24"/>
          <w:szCs w:val="30"/>
        </w:rPr>
        <w:tab/>
      </w:r>
      <w:r w:rsidR="00871AA7" w:rsidRPr="00716AB1">
        <w:rPr>
          <w:noProof/>
          <w:sz w:val="24"/>
          <w:szCs w:val="30"/>
        </w:rPr>
        <w:t>40 Minutes</w:t>
      </w:r>
    </w:p>
    <w:p w14:paraId="33047633" w14:textId="116C925F" w:rsidR="008E05E0" w:rsidRPr="00716AB1" w:rsidRDefault="008E05E0" w:rsidP="00813D36">
      <w:pPr>
        <w:rPr>
          <w:noProof/>
          <w:sz w:val="24"/>
          <w:szCs w:val="30"/>
        </w:rPr>
      </w:pPr>
      <w:r>
        <w:rPr>
          <w:noProof/>
          <w:sz w:val="24"/>
          <w:szCs w:val="30"/>
        </w:rPr>
        <w:t xml:space="preserve">Note: </w:t>
      </w:r>
      <w:r w:rsidR="00CD4177">
        <w:rPr>
          <w:noProof/>
          <w:sz w:val="24"/>
          <w:szCs w:val="30"/>
        </w:rPr>
        <w:t>Students having odd roll number attempt Q:NO:1 and even roll number attempt Q:NO:02.</w:t>
      </w:r>
    </w:p>
    <w:p w14:paraId="5FDF1BB5" w14:textId="73EBD655" w:rsidR="00665086" w:rsidRDefault="00716AB1" w:rsidP="00EA0470">
      <w:pPr>
        <w:jc w:val="both"/>
        <w:rPr>
          <w:rFonts w:asciiTheme="majorBidi" w:hAnsiTheme="majorBidi" w:cstheme="majorBidi"/>
          <w:sz w:val="28"/>
          <w:szCs w:val="28"/>
        </w:rPr>
      </w:pPr>
      <w:r w:rsidRPr="00716AB1">
        <w:rPr>
          <w:noProof/>
          <w:sz w:val="24"/>
          <w:szCs w:val="30"/>
        </w:rPr>
        <w:t>Q:NO:</w:t>
      </w:r>
      <w:proofErr w:type="gramStart"/>
      <w:r w:rsidRPr="00716AB1">
        <w:rPr>
          <w:noProof/>
          <w:sz w:val="24"/>
          <w:szCs w:val="30"/>
        </w:rPr>
        <w:t>0</w:t>
      </w:r>
      <w:r w:rsidR="00D47E27">
        <w:rPr>
          <w:noProof/>
          <w:sz w:val="24"/>
          <w:szCs w:val="30"/>
        </w:rPr>
        <w:t>1</w:t>
      </w:r>
      <w:r w:rsidRPr="00716AB1">
        <w:rPr>
          <w:noProof/>
          <w:sz w:val="24"/>
          <w:szCs w:val="30"/>
        </w:rPr>
        <w:t xml:space="preserve"> </w:t>
      </w:r>
      <w:r w:rsidRPr="00716AB1">
        <w:rPr>
          <w:rFonts w:asciiTheme="majorBidi" w:hAnsiTheme="majorBidi" w:cstheme="majorBidi"/>
          <w:sz w:val="28"/>
          <w:szCs w:val="28"/>
        </w:rPr>
        <w:t xml:space="preserve"> </w:t>
      </w:r>
      <w:r w:rsidR="00980416" w:rsidRPr="00E42A6C">
        <w:rPr>
          <w:rFonts w:asciiTheme="majorBidi" w:hAnsiTheme="majorBidi" w:cstheme="majorBidi"/>
          <w:b/>
          <w:sz w:val="28"/>
          <w:szCs w:val="28"/>
        </w:rPr>
        <w:t>C</w:t>
      </w:r>
      <w:r w:rsidR="00E42A6C" w:rsidRPr="00E42A6C">
        <w:rPr>
          <w:rFonts w:asciiTheme="majorBidi" w:hAnsiTheme="majorBidi" w:cstheme="majorBidi"/>
          <w:b/>
          <w:sz w:val="28"/>
          <w:szCs w:val="28"/>
        </w:rPr>
        <w:t>ompute</w:t>
      </w:r>
      <w:proofErr w:type="gramEnd"/>
      <w:r w:rsidR="00E42A6C">
        <w:rPr>
          <w:rFonts w:asciiTheme="majorBidi" w:hAnsiTheme="majorBidi" w:cstheme="majorBidi"/>
          <w:sz w:val="28"/>
          <w:szCs w:val="28"/>
        </w:rPr>
        <w:t xml:space="preserve"> </w:t>
      </w:r>
      <w:r w:rsidR="00980416" w:rsidRPr="00716AB1">
        <w:rPr>
          <w:rFonts w:asciiTheme="majorBidi" w:hAnsiTheme="majorBidi" w:cstheme="majorBidi"/>
          <w:sz w:val="28"/>
          <w:szCs w:val="28"/>
        </w:rPr>
        <w:t xml:space="preserve">the </w:t>
      </w:r>
      <w:r w:rsidR="00EA0470">
        <w:rPr>
          <w:rFonts w:asciiTheme="majorBidi" w:hAnsiTheme="majorBidi" w:cstheme="majorBidi"/>
          <w:sz w:val="28"/>
          <w:szCs w:val="28"/>
        </w:rPr>
        <w:t xml:space="preserve"> State </w:t>
      </w:r>
      <w:r w:rsidR="00C85A06">
        <w:rPr>
          <w:rFonts w:asciiTheme="majorBidi" w:hAnsiTheme="majorBidi" w:cstheme="majorBidi"/>
          <w:sz w:val="28"/>
          <w:szCs w:val="28"/>
        </w:rPr>
        <w:t xml:space="preserve">Space </w:t>
      </w:r>
      <w:r w:rsidR="00EA0470">
        <w:rPr>
          <w:rFonts w:asciiTheme="majorBidi" w:hAnsiTheme="majorBidi" w:cstheme="majorBidi"/>
          <w:sz w:val="28"/>
          <w:szCs w:val="28"/>
        </w:rPr>
        <w:t>Model for the System whose Transfer Function is given as:</w:t>
      </w:r>
    </w:p>
    <w:p w14:paraId="4B34150F" w14:textId="77777777" w:rsidR="00EA0470" w:rsidRPr="00716AB1" w:rsidRDefault="00EA0470" w:rsidP="00EA0470">
      <w:pPr>
        <w:jc w:val="center"/>
        <w:rPr>
          <w:b/>
          <w:bCs/>
          <w:i/>
          <w:iCs/>
          <w:szCs w:val="28"/>
        </w:rPr>
      </w:pPr>
    </w:p>
    <w:p w14:paraId="58FB1B0E" w14:textId="5FA4BF2B" w:rsidR="005E0F12" w:rsidRDefault="00D47E27" w:rsidP="0061239F">
      <w:pPr>
        <w:jc w:val="center"/>
        <w:rPr>
          <w:b/>
          <w:bCs/>
          <w:i/>
          <w:iCs/>
          <w:szCs w:val="28"/>
        </w:rPr>
      </w:pPr>
      <w:r w:rsidRPr="00EA0470">
        <w:rPr>
          <w:b/>
          <w:bCs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7CFF45D" wp14:editId="4E46AC70">
                <wp:simplePos x="0" y="0"/>
                <wp:positionH relativeFrom="margin">
                  <wp:align>left</wp:align>
                </wp:positionH>
                <wp:positionV relativeFrom="paragraph">
                  <wp:posOffset>6985</wp:posOffset>
                </wp:positionV>
                <wp:extent cx="5281199" cy="768993"/>
                <wp:effectExtent l="0" t="0" r="0" b="0"/>
                <wp:wrapNone/>
                <wp:docPr id="6" name="Text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81199" cy="768993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CA7BFCF" w14:textId="574B14BC" w:rsidR="00EA0470" w:rsidRPr="00D47E27" w:rsidRDefault="00EA0470" w:rsidP="00EA0470">
                            <w:p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 w:val="48"/>
                                        <w:szCs w:val="48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 w:val="48"/>
                                        <w:szCs w:val="48"/>
                                      </w:rPr>
                                      <m:t>Y(s)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 w:val="48"/>
                                        <w:szCs w:val="48"/>
                                      </w:rPr>
                                      <m:t>U(s)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kern w:val="24"/>
                                    <w:sz w:val="48"/>
                                    <w:szCs w:val="48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 w:val="48"/>
                                        <w:szCs w:val="48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 w:val="48"/>
                                        <w:szCs w:val="48"/>
                                      </w:rPr>
                                      <m:t>10</m:t>
                                    </m:r>
                                  </m:num>
                                  <m:den>
                                    <m:sSup>
                                      <m:sSup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48"/>
                                            <w:szCs w:val="48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48"/>
                                            <w:szCs w:val="48"/>
                                          </w:rPr>
                                          <m:t>s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48"/>
                                            <w:szCs w:val="48"/>
                                          </w:rPr>
                                          <m:t>3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 w:val="48"/>
                                        <w:szCs w:val="48"/>
                                      </w:rPr>
                                      <m:t>+4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48"/>
                                            <w:szCs w:val="48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48"/>
                                            <w:szCs w:val="48"/>
                                          </w:rPr>
                                          <m:t>s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48"/>
                                            <w:szCs w:val="48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 w:val="48"/>
                                        <w:szCs w:val="48"/>
                                      </w:rPr>
                                      <m:t>+2s+1</m:t>
                                    </m:r>
                                  </m:den>
                                </m:f>
                              </m:oMath>
                            </m:oMathPara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7CFF45D" id="_x0000_t202" coordsize="21600,21600" o:spt="202" path="m,l,21600r21600,l21600,xe">
                <v:stroke joinstyle="miter"/>
                <v:path gradientshapeok="t" o:connecttype="rect"/>
              </v:shapetype>
              <v:shape id="TextBox 5" o:spid="_x0000_s1026" type="#_x0000_t202" style="position:absolute;left:0;text-align:left;margin-left:0;margin-top:.55pt;width:415.85pt;height:60.55pt;z-index:25166131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" filled="f" stroked="f">
                <v:textbox style="mso-fit-shape-to-text:t" inset="0,0,0,0">
                  <w:txbxContent>
                    <w:p w14:paraId="6CA7BFCF" w14:textId="574B14BC" w:rsidR="00EA0470" w:rsidRPr="00D47E27" w:rsidRDefault="00EA0470" w:rsidP="00EA0470">
                      <w:pPr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color w:val="000000" w:themeColor="text1"/>
                                  <w:kern w:val="24"/>
                                  <w:sz w:val="48"/>
                                  <w:szCs w:val="48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 w:val="48"/>
                                  <w:szCs w:val="48"/>
                                </w:rPr>
                                <m:t>Y(s)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 w:val="48"/>
                                  <w:szCs w:val="48"/>
                                </w:rPr>
                                <m:t>U(s)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color w:val="000000" w:themeColor="text1"/>
                              <w:kern w:val="24"/>
                              <w:sz w:val="48"/>
                              <w:szCs w:val="48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color w:val="000000" w:themeColor="text1"/>
                                  <w:kern w:val="24"/>
                                  <w:sz w:val="48"/>
                                  <w:szCs w:val="48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 w:val="48"/>
                                  <w:szCs w:val="48"/>
                                </w:rPr>
                                <m:t>10</m:t>
                              </m:r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48"/>
                                      <w:szCs w:val="48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48"/>
                                      <w:szCs w:val="48"/>
                                    </w:rPr>
                                    <m:t>s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48"/>
                                      <w:szCs w:val="48"/>
                                    </w:rPr>
                                    <m:t>3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 w:val="48"/>
                                  <w:szCs w:val="48"/>
                                </w:rPr>
                                <m:t>+4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48"/>
                                      <w:szCs w:val="48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48"/>
                                      <w:szCs w:val="48"/>
                                    </w:rPr>
                                    <m:t>s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48"/>
                                      <w:szCs w:val="48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 w:val="48"/>
                                  <w:szCs w:val="48"/>
                                </w:rPr>
                                <m:t>+2s+1</m:t>
                              </m:r>
                            </m:den>
                          </m:f>
                        </m:oMath>
                      </m:oMathPara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89C4394" w14:textId="5DD95922" w:rsidR="00957FD6" w:rsidRDefault="00957FD6" w:rsidP="000A3EFC">
      <w:pPr>
        <w:rPr>
          <w:b/>
          <w:bCs/>
          <w:szCs w:val="28"/>
        </w:rPr>
      </w:pPr>
    </w:p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8615"/>
      </w:tblGrid>
      <w:tr w:rsidR="00957FD6" w:rsidRPr="00716AB1" w14:paraId="78DD7E4D" w14:textId="77777777" w:rsidTr="000C0435">
        <w:trPr>
          <w:trHeight w:val="1440"/>
        </w:trPr>
        <w:tc>
          <w:tcPr>
            <w:tcW w:w="1645" w:type="dxa"/>
          </w:tcPr>
          <w:p w14:paraId="2AE9118E" w14:textId="77777777" w:rsidR="00957FD6" w:rsidRPr="00716AB1" w:rsidRDefault="00957FD6" w:rsidP="000C043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6AB1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59264" behindDoc="1" locked="0" layoutInCell="1" allowOverlap="1" wp14:anchorId="1C07C095" wp14:editId="7073D23E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nal Logo  28-08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615" w:type="dxa"/>
            <w:tcBorders>
              <w:bottom w:val="single" w:sz="4" w:space="0" w:color="auto"/>
            </w:tcBorders>
            <w:vAlign w:val="center"/>
          </w:tcPr>
          <w:p w14:paraId="4A534DD3" w14:textId="77777777" w:rsidR="00957FD6" w:rsidRPr="00716AB1" w:rsidRDefault="00957FD6" w:rsidP="000C0435">
            <w:pPr>
              <w:jc w:val="center"/>
              <w:rPr>
                <w:rFonts w:ascii="Times New Roman" w:hAnsi="Times New Roman" w:cs="Times New Roman"/>
                <w:b/>
                <w:sz w:val="30"/>
                <w:szCs w:val="30"/>
              </w:rPr>
            </w:pPr>
            <w:r w:rsidRPr="00716AB1">
              <w:rPr>
                <w:rFonts w:ascii="Times New Roman" w:hAnsi="Times New Roman" w:cs="Times New Roman"/>
                <w:b/>
              </w:rPr>
              <w:t>BALOCHISTAN UNIVERSITY OF ENGINEERING AND TECHNOLOGY KHUZDAR</w:t>
            </w:r>
          </w:p>
        </w:tc>
      </w:tr>
    </w:tbl>
    <w:p w14:paraId="763D5B6B" w14:textId="11B499F7" w:rsidR="00957FD6" w:rsidRDefault="00957FD6" w:rsidP="00C85A06">
      <w:pPr>
        <w:rPr>
          <w:noProof/>
          <w:sz w:val="30"/>
          <w:szCs w:val="36"/>
        </w:rPr>
      </w:pPr>
    </w:p>
    <w:p w14:paraId="588346BC" w14:textId="3F3D885E" w:rsidR="00C85A06" w:rsidRPr="00CD4177" w:rsidRDefault="00C85A06" w:rsidP="00C85A06">
      <w:pPr>
        <w:rPr>
          <w:rFonts w:asciiTheme="majorBidi" w:hAnsiTheme="majorBidi" w:cstheme="majorBidi"/>
          <w:sz w:val="28"/>
          <w:szCs w:val="28"/>
        </w:rPr>
      </w:pPr>
    </w:p>
    <w:p w14:paraId="67455C88" w14:textId="25B222C1" w:rsidR="00C85A06" w:rsidRPr="00C85A06" w:rsidRDefault="000A3EFC" w:rsidP="00C85A06">
      <w:pPr>
        <w:rPr>
          <w:rFonts w:asciiTheme="majorBidi" w:hAnsiTheme="majorBidi" w:cstheme="majorBidi"/>
          <w:sz w:val="28"/>
          <w:szCs w:val="28"/>
        </w:rPr>
      </w:pPr>
      <w:r w:rsidRPr="00CD4177">
        <w:rPr>
          <w:rFonts w:asciiTheme="majorBidi" w:hAnsiTheme="majorBidi" w:cstheme="majorBidi"/>
          <w:sz w:val="28"/>
          <w:szCs w:val="28"/>
        </w:rPr>
        <w:t xml:space="preserve">Q:NO:01 </w:t>
      </w:r>
      <w:r w:rsidRPr="00716AB1">
        <w:rPr>
          <w:rFonts w:asciiTheme="majorBidi" w:hAnsiTheme="majorBidi" w:cstheme="majorBidi"/>
          <w:sz w:val="28"/>
          <w:szCs w:val="28"/>
        </w:rPr>
        <w:t xml:space="preserve"> </w:t>
      </w:r>
      <w:r w:rsidR="00C85A06" w:rsidRPr="00C85A06">
        <w:rPr>
          <w:rFonts w:asciiTheme="majorBidi" w:hAnsiTheme="majorBidi" w:cstheme="majorBidi"/>
          <w:sz w:val="28"/>
          <w:szCs w:val="28"/>
        </w:rPr>
        <w:t xml:space="preserve"> Consider a Single Input Single Output System whose State Variable description is given by</w:t>
      </w:r>
    </w:p>
    <w:p w14:paraId="36A55178" w14:textId="7458B1D7" w:rsidR="00C85A06" w:rsidRPr="00CD4177" w:rsidRDefault="00C85A06" w:rsidP="00C85A06">
      <w:pPr>
        <w:jc w:val="center"/>
        <w:rPr>
          <w:rFonts w:asciiTheme="majorBidi" w:hAnsiTheme="majorBidi" w:cstheme="majorBidi"/>
          <w:sz w:val="28"/>
          <w:szCs w:val="28"/>
        </w:rPr>
      </w:pPr>
      <w:r w:rsidRPr="00CD4177">
        <w:rPr>
          <w:rFonts w:asciiTheme="majorBidi" w:hAnsiTheme="majorBidi" w:cstheme="majorBidi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7DB5D72" wp14:editId="059C8767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4594399" cy="958852"/>
                <wp:effectExtent l="0" t="0" r="0" b="0"/>
                <wp:wrapNone/>
                <wp:docPr id="4" name="TextBox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37E71871-D6B2-4431-85FC-C7BD79732B0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94399" cy="95885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1C93DC6" w14:textId="77777777" w:rsidR="00C85A06" w:rsidRPr="00C85A06" w:rsidRDefault="00C85A06" w:rsidP="00C85A06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m:oMath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eastAsiaTheme="minorEastAsia" w:hAnsi="Cambria Math"/>
                                      <w:b/>
                                      <w:bCs/>
                                      <w:i/>
                                      <w:iCs/>
                                      <w:kern w:val="24"/>
                                      <w:sz w:val="56"/>
                                      <w:szCs w:val="56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1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eastAsiaTheme="minorEastAsia" w:hAnsi="Cambria Math"/>
                                          <w:b/>
                                          <w:bCs/>
                                          <w:i/>
                                          <w:iCs/>
                                          <w:kern w:val="24"/>
                                          <w:sz w:val="56"/>
                                          <w:szCs w:val="56"/>
                                        </w:rPr>
                                      </m:ctrlPr>
                                    </m:mPr>
                                    <m:mr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b/>
                                                <w:bCs/>
                                                <w:i/>
                                                <w:iCs/>
                                                <w:kern w:val="24"/>
                                                <w:sz w:val="56"/>
                                                <w:szCs w:val="56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/>
                                                <w:kern w:val="24"/>
                                                <w:sz w:val="56"/>
                                                <w:szCs w:val="56"/>
                                                <w:lang w:val="en-GB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/>
                                                <w:kern w:val="24"/>
                                                <w:sz w:val="56"/>
                                                <w:szCs w:val="56"/>
                                              </w:rPr>
                                              <m:t>1</m:t>
                                            </m:r>
                                          </m:sub>
                                          <m:sup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/>
                                                <w:kern w:val="24"/>
                                                <w:sz w:val="56"/>
                                                <w:szCs w:val="56"/>
                                              </w:rPr>
                                              <m:t>'</m:t>
                                            </m:r>
                                          </m:sup>
                                        </m:sSubSup>
                                      </m:e>
                                    </m:mr>
                                    <m:mr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b/>
                                                <w:bCs/>
                                                <w:i/>
                                                <w:iCs/>
                                                <w:kern w:val="24"/>
                                                <w:sz w:val="56"/>
                                                <w:szCs w:val="56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/>
                                                <w:kern w:val="24"/>
                                                <w:sz w:val="56"/>
                                                <w:szCs w:val="56"/>
                                                <w:lang w:val="en-GB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/>
                                                <w:kern w:val="24"/>
                                                <w:sz w:val="56"/>
                                                <w:szCs w:val="56"/>
                                              </w:rPr>
                                              <m:t>2</m:t>
                                            </m:r>
                                          </m:sub>
                                          <m:sup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/>
                                                <w:kern w:val="24"/>
                                                <w:sz w:val="56"/>
                                                <w:szCs w:val="56"/>
                                              </w:rPr>
                                              <m:t>'</m:t>
                                            </m:r>
                                          </m:sup>
                                        </m:sSubSup>
                                      </m:e>
                                    </m:mr>
                                  </m:m>
                                </m:e>
                              </m:d>
                            </m:oMath>
                            <w:r w:rsidRPr="00C85A06">
                              <w:rPr>
                                <w:rFonts w:hAnsi="Calibri"/>
                                <w:b/>
                                <w:bCs/>
                                <w:kern w:val="24"/>
                                <w:sz w:val="56"/>
                                <w:szCs w:val="56"/>
                                <w:cs/>
                              </w:rPr>
                              <w:t xml:space="preserve"> </w:t>
                            </w:r>
                            <w:r w:rsidRPr="00C85A06">
                              <w:rPr>
                                <w:rFonts w:hAnsi="Calibri"/>
                                <w:b/>
                                <w:bCs/>
                                <w:kern w:val="24"/>
                                <w:sz w:val="56"/>
                                <w:szCs w:val="56"/>
                              </w:rPr>
                              <w:t xml:space="preserve">= </w:t>
                            </w:r>
                            <m:oMath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eastAsiaTheme="minorEastAsia" w:hAnsi="Cambria Math"/>
                                      <w:b/>
                                      <w:bCs/>
                                      <w:i/>
                                      <w:iCs/>
                                      <w:kern w:val="24"/>
                                      <w:sz w:val="56"/>
                                      <w:szCs w:val="56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2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eastAsiaTheme="minorEastAsia" w:hAnsi="Cambria Math"/>
                                          <w:b/>
                                          <w:bCs/>
                                          <w:i/>
                                          <w:iCs/>
                                          <w:kern w:val="24"/>
                                          <w:sz w:val="56"/>
                                          <w:szCs w:val="56"/>
                                        </w:rPr>
                                      </m:ctrlPr>
                                    </m:mPr>
                                    <m:m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kern w:val="24"/>
                                            <w:sz w:val="56"/>
                                            <w:szCs w:val="56"/>
                                          </w:rPr>
                                          <m:t>0</m:t>
                                        </m:r>
                                      </m:e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kern w:val="24"/>
                                            <w:sz w:val="56"/>
                                            <w:szCs w:val="56"/>
                                          </w:rPr>
                                          <m:t>1</m:t>
                                        </m:r>
                                      </m:e>
                                    </m:mr>
                                    <m:m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kern w:val="24"/>
                                            <w:sz w:val="56"/>
                                            <w:szCs w:val="56"/>
                                          </w:rPr>
                                          <m:t>-12</m:t>
                                        </m:r>
                                      </m:e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kern w:val="24"/>
                                            <w:sz w:val="56"/>
                                            <w:szCs w:val="56"/>
                                          </w:rPr>
                                          <m:t>-8</m:t>
                                        </m:r>
                                      </m:e>
                                    </m:mr>
                                  </m:m>
                                </m:e>
                              </m:d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eastAsiaTheme="minorEastAsia" w:hAnsi="Cambria Math"/>
                                      <w:b/>
                                      <w:bCs/>
                                      <w:i/>
                                      <w:iCs/>
                                      <w:kern w:val="24"/>
                                      <w:sz w:val="56"/>
                                      <w:szCs w:val="56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1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eastAsiaTheme="minorEastAsia" w:hAnsi="Cambria Math"/>
                                          <w:b/>
                                          <w:bCs/>
                                          <w:i/>
                                          <w:iCs/>
                                          <w:kern w:val="24"/>
                                          <w:sz w:val="56"/>
                                          <w:szCs w:val="56"/>
                                        </w:rPr>
                                      </m:ctrlPr>
                                    </m:mPr>
                                    <m:m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b/>
                                                <w:bCs/>
                                                <w:i/>
                                                <w:iCs/>
                                                <w:kern w:val="24"/>
                                                <w:sz w:val="56"/>
                                                <w:szCs w:val="56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/>
                                                <w:kern w:val="24"/>
                                                <w:sz w:val="56"/>
                                                <w:szCs w:val="56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/>
                                                <w:kern w:val="24"/>
                                                <w:sz w:val="56"/>
                                                <w:szCs w:val="56"/>
                                                <w:lang w:val="en-GB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e>
                                    </m:mr>
                                    <m:m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b/>
                                                <w:bCs/>
                                                <w:i/>
                                                <w:iCs/>
                                                <w:kern w:val="24"/>
                                                <w:sz w:val="56"/>
                                                <w:szCs w:val="56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/>
                                                <w:kern w:val="24"/>
                                                <w:sz w:val="56"/>
                                                <w:szCs w:val="56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/>
                                                <w:kern w:val="24"/>
                                                <w:sz w:val="56"/>
                                                <w:szCs w:val="56"/>
                                                <w:lang w:val="en-GB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e>
                                    </m:mr>
                                  </m:m>
                                </m:e>
                              </m:d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kern w:val="24"/>
                                  <w:sz w:val="56"/>
                                  <w:szCs w:val="56"/>
                                </w:rPr>
                                <m:t>+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eastAsiaTheme="minorEastAsia" w:hAnsi="Cambria Math"/>
                                      <w:b/>
                                      <w:bCs/>
                                      <w:i/>
                                      <w:iCs/>
                                      <w:kern w:val="24"/>
                                      <w:sz w:val="56"/>
                                      <w:szCs w:val="56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1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eastAsiaTheme="minorEastAsia" w:hAnsi="Cambria Math"/>
                                          <w:b/>
                                          <w:bCs/>
                                          <w:i/>
                                          <w:iCs/>
                                          <w:kern w:val="24"/>
                                          <w:sz w:val="56"/>
                                          <w:szCs w:val="56"/>
                                        </w:rPr>
                                      </m:ctrlPr>
                                    </m:mPr>
                                    <m:m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kern w:val="24"/>
                                            <w:sz w:val="56"/>
                                            <w:szCs w:val="56"/>
                                          </w:rPr>
                                          <m:t>0</m:t>
                                        </m:r>
                                      </m:e>
                                    </m:mr>
                                    <m:m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kern w:val="24"/>
                                            <w:sz w:val="56"/>
                                            <w:szCs w:val="56"/>
                                          </w:rPr>
                                          <m:t>1</m:t>
                                        </m:r>
                                      </m:e>
                                    </m:mr>
                                  </m:m>
                                </m:e>
                              </m:d>
                            </m:oMath>
                            <w:r w:rsidRPr="00C85A06">
                              <w:rPr>
                                <w:rFonts w:hAnsi="Calibri"/>
                                <w:b/>
                                <w:bCs/>
                                <w:kern w:val="24"/>
                                <w:sz w:val="56"/>
                                <w:szCs w:val="56"/>
                                <w:lang w:val="en-GB"/>
                              </w:rPr>
                              <w:t>u</w:t>
                            </w:r>
                          </w:p>
                        </w:txbxContent>
                      </wps:txbx>
                      <wps:bodyPr wrap="none" lIns="0" tIns="0" rIns="0" bIns="0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DB5D72" id="TextBox 3" o:spid="_x0000_s1027" type="#_x0000_t202" style="position:absolute;left:0;text-align:left;margin-left:0;margin-top:-.05pt;width:361.75pt;height:75.5pt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" filled="f" stroked="f">
                <v:textbox style="mso-fit-shape-to-text:t" inset="0,0,0,0">
                  <w:txbxContent>
                    <w:p w14:paraId="51C93DC6" w14:textId="77777777" w:rsidR="00C85A06" w:rsidRPr="00C85A06" w:rsidRDefault="00C85A06" w:rsidP="00C85A06">
                      <w:pPr>
                        <w:rPr>
                          <w:sz w:val="24"/>
                          <w:szCs w:val="24"/>
                        </w:rPr>
                      </w:pPr>
                      <m:oMath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b/>
                                <w:bCs/>
                                <w:i/>
                                <w:iCs/>
                                <w:kern w:val="24"/>
                                <w:sz w:val="56"/>
                                <w:szCs w:val="56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bCs/>
                                    <w:i/>
                                    <w:iCs/>
                                    <w:kern w:val="24"/>
                                    <w:sz w:val="56"/>
                                    <w:szCs w:val="56"/>
                                  </w:rPr>
                                </m:ctrlPr>
                              </m:mPr>
                              <m:m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b/>
                                          <w:bCs/>
                                          <w:i/>
                                          <w:iCs/>
                                          <w:kern w:val="24"/>
                                          <w:sz w:val="56"/>
                                          <w:szCs w:val="56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kern w:val="24"/>
                                          <w:sz w:val="56"/>
                                          <w:szCs w:val="56"/>
                                          <w:lang w:val="en-GB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kern w:val="24"/>
                                          <w:sz w:val="56"/>
                                          <w:szCs w:val="56"/>
                                        </w:rPr>
                                        <m:t>1</m:t>
                                      </m:r>
                                    </m:sub>
                                    <m:sup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kern w:val="24"/>
                                          <w:sz w:val="56"/>
                                          <w:szCs w:val="56"/>
                                        </w:rPr>
                                        <m:t>'</m:t>
                                      </m:r>
                                    </m:sup>
                                  </m:sSubSup>
                                </m:e>
                              </m:mr>
                              <m:m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b/>
                                          <w:bCs/>
                                          <w:i/>
                                          <w:iCs/>
                                          <w:kern w:val="24"/>
                                          <w:sz w:val="56"/>
                                          <w:szCs w:val="56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kern w:val="24"/>
                                          <w:sz w:val="56"/>
                                          <w:szCs w:val="56"/>
                                          <w:lang w:val="en-GB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kern w:val="24"/>
                                          <w:sz w:val="56"/>
                                          <w:szCs w:val="56"/>
                                        </w:rPr>
                                        <m:t>2</m:t>
                                      </m:r>
                                    </m:sub>
                                    <m:sup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kern w:val="24"/>
                                          <w:sz w:val="56"/>
                                          <w:szCs w:val="56"/>
                                        </w:rPr>
                                        <m:t>'</m:t>
                                      </m:r>
                                    </m:sup>
                                  </m:sSubSup>
                                </m:e>
                              </m:mr>
                            </m:m>
                          </m:e>
                        </m:d>
                      </m:oMath>
                      <w:r w:rsidRPr="00C85A06">
                        <w:rPr>
                          <w:rFonts w:hAnsi="Calibri"/>
                          <w:b/>
                          <w:bCs/>
                          <w:kern w:val="24"/>
                          <w:sz w:val="56"/>
                          <w:szCs w:val="56"/>
                          <w:cs/>
                        </w:rPr>
                        <w:t xml:space="preserve"> </w:t>
                      </w:r>
                      <w:r w:rsidRPr="00C85A06">
                        <w:rPr>
                          <w:rFonts w:hAnsi="Calibri"/>
                          <w:b/>
                          <w:bCs/>
                          <w:kern w:val="24"/>
                          <w:sz w:val="56"/>
                          <w:szCs w:val="56"/>
                        </w:rPr>
                        <w:t xml:space="preserve">= </w:t>
                      </w:r>
                      <m:oMath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b/>
                                <w:bCs/>
                                <w:i/>
                                <w:iCs/>
                                <w:kern w:val="24"/>
                                <w:sz w:val="56"/>
                                <w:szCs w:val="56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bCs/>
                                    <w:i/>
                                    <w:iCs/>
                                    <w:kern w:val="24"/>
                                    <w:sz w:val="56"/>
                                    <w:szCs w:val="56"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kern w:val="24"/>
                                      <w:sz w:val="56"/>
                                      <w:szCs w:val="56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kern w:val="24"/>
                                      <w:sz w:val="56"/>
                                      <w:szCs w:val="56"/>
                                    </w:rPr>
                                    <m:t>1</m:t>
                                  </m:r>
                                </m:e>
                              </m:mr>
                              <m:m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kern w:val="24"/>
                                      <w:sz w:val="56"/>
                                      <w:szCs w:val="56"/>
                                    </w:rPr>
                                    <m:t>-12</m:t>
                                  </m:r>
                                </m:e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kern w:val="24"/>
                                      <w:sz w:val="56"/>
                                      <w:szCs w:val="56"/>
                                    </w:rPr>
                                    <m:t>-8</m:t>
                                  </m:r>
                                </m:e>
                              </m:mr>
                            </m:m>
                          </m:e>
                        </m:d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b/>
                                <w:bCs/>
                                <w:i/>
                                <w:iCs/>
                                <w:kern w:val="24"/>
                                <w:sz w:val="56"/>
                                <w:szCs w:val="56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bCs/>
                                    <w:i/>
                                    <w:iCs/>
                                    <w:kern w:val="24"/>
                                    <w:sz w:val="56"/>
                                    <w:szCs w:val="56"/>
                                  </w:rPr>
                                </m:ctrlPr>
                              </m:mP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b/>
                                          <w:bCs/>
                                          <w:i/>
                                          <w:iCs/>
                                          <w:kern w:val="24"/>
                                          <w:sz w:val="56"/>
                                          <w:szCs w:val="56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kern w:val="24"/>
                                          <w:sz w:val="56"/>
                                          <w:szCs w:val="56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kern w:val="24"/>
                                          <w:sz w:val="56"/>
                                          <w:szCs w:val="56"/>
                                          <w:lang w:val="en-GB"/>
                                        </w:rPr>
                                        <m:t>1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b/>
                                          <w:bCs/>
                                          <w:i/>
                                          <w:iCs/>
                                          <w:kern w:val="24"/>
                                          <w:sz w:val="56"/>
                                          <w:szCs w:val="56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kern w:val="24"/>
                                          <w:sz w:val="56"/>
                                          <w:szCs w:val="56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kern w:val="24"/>
                                          <w:sz w:val="56"/>
                                          <w:szCs w:val="56"/>
                                          <w:lang w:val="en-GB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mr>
                            </m:m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kern w:val="24"/>
                            <w:sz w:val="56"/>
                            <w:szCs w:val="56"/>
                          </w:rPr>
                          <m:t>+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b/>
                                <w:bCs/>
                                <w:i/>
                                <w:iCs/>
                                <w:kern w:val="24"/>
                                <w:sz w:val="56"/>
                                <w:szCs w:val="56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bCs/>
                                    <w:i/>
                                    <w:iCs/>
                                    <w:kern w:val="24"/>
                                    <w:sz w:val="56"/>
                                    <w:szCs w:val="56"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kern w:val="24"/>
                                      <w:sz w:val="56"/>
                                      <w:szCs w:val="56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kern w:val="24"/>
                                      <w:sz w:val="56"/>
                                      <w:szCs w:val="56"/>
                                    </w:rPr>
                                    <m:t>1</m:t>
                                  </m:r>
                                </m:e>
                              </m:mr>
                            </m:m>
                          </m:e>
                        </m:d>
                      </m:oMath>
                      <w:r w:rsidRPr="00C85A06">
                        <w:rPr>
                          <w:rFonts w:hAnsi="Calibri"/>
                          <w:b/>
                          <w:bCs/>
                          <w:kern w:val="24"/>
                          <w:sz w:val="56"/>
                          <w:szCs w:val="56"/>
                          <w:lang w:val="en-GB"/>
                        </w:rPr>
                        <w:t>u</w:t>
                      </w:r>
                    </w:p>
                  </w:txbxContent>
                </v:textbox>
              </v:shape>
            </w:pict>
          </mc:Fallback>
        </mc:AlternateContent>
      </w:r>
      <w:r w:rsidRPr="00CD4177">
        <w:rPr>
          <w:rFonts w:asciiTheme="majorBidi" w:hAnsiTheme="majorBidi" w:cstheme="majorBidi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033B9B" wp14:editId="54128432">
                <wp:simplePos x="0" y="0"/>
                <wp:positionH relativeFrom="column">
                  <wp:posOffset>0</wp:posOffset>
                </wp:positionH>
                <wp:positionV relativeFrom="paragraph">
                  <wp:posOffset>1141095</wp:posOffset>
                </wp:positionV>
                <wp:extent cx="2253950" cy="723531"/>
                <wp:effectExtent l="0" t="0" r="0" b="0"/>
                <wp:wrapNone/>
                <wp:docPr id="5" name="TextBox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4D962EEB-6D17-4D78-B7E3-75776426332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53950" cy="72353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6BA9DDA" w14:textId="77777777" w:rsidR="00C85A06" w:rsidRPr="00C85A06" w:rsidRDefault="00C85A06" w:rsidP="00C85A06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C85A06">
                              <w:rPr>
                                <w:rFonts w:hAnsi="Calibri"/>
                                <w:b/>
                                <w:bCs/>
                                <w:kern w:val="24"/>
                                <w:sz w:val="56"/>
                                <w:szCs w:val="56"/>
                              </w:rPr>
                              <w:t xml:space="preserve">y = </w:t>
                            </w:r>
                            <m:oMath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eastAsiaTheme="minorEastAsia" w:hAnsi="Cambria Math"/>
                                      <w:b/>
                                      <w:bCs/>
                                      <w:i/>
                                      <w:iCs/>
                                      <w:kern w:val="24"/>
                                      <w:sz w:val="56"/>
                                      <w:szCs w:val="56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2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eastAsiaTheme="minorEastAsia" w:hAnsi="Cambria Math"/>
                                          <w:b/>
                                          <w:bCs/>
                                          <w:i/>
                                          <w:iCs/>
                                          <w:kern w:val="24"/>
                                          <w:sz w:val="56"/>
                                          <w:szCs w:val="56"/>
                                        </w:rPr>
                                      </m:ctrlPr>
                                    </m:mPr>
                                    <m:m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kern w:val="24"/>
                                            <w:sz w:val="56"/>
                                            <w:szCs w:val="56"/>
                                          </w:rPr>
                                          <m:t>8</m:t>
                                        </m:r>
                                      </m:e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  <w:kern w:val="24"/>
                                            <w:sz w:val="56"/>
                                            <w:szCs w:val="56"/>
                                          </w:rPr>
                                          <m:t>1</m:t>
                                        </m:r>
                                      </m:e>
                                    </m:mr>
                                  </m:m>
                                </m:e>
                              </m:d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eastAsiaTheme="minorEastAsia" w:hAnsi="Cambria Math"/>
                                      <w:b/>
                                      <w:bCs/>
                                      <w:i/>
                                      <w:iCs/>
                                      <w:kern w:val="24"/>
                                      <w:sz w:val="56"/>
                                      <w:szCs w:val="56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1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eastAsiaTheme="minorEastAsia" w:hAnsi="Cambria Math"/>
                                          <w:b/>
                                          <w:bCs/>
                                          <w:i/>
                                          <w:iCs/>
                                          <w:kern w:val="24"/>
                                          <w:sz w:val="56"/>
                                          <w:szCs w:val="56"/>
                                        </w:rPr>
                                      </m:ctrlPr>
                                    </m:mPr>
                                    <m:m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b/>
                                                <w:bCs/>
                                                <w:i/>
                                                <w:iCs/>
                                                <w:kern w:val="24"/>
                                                <w:sz w:val="56"/>
                                                <w:szCs w:val="56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/>
                                                <w:kern w:val="24"/>
                                                <w:sz w:val="56"/>
                                                <w:szCs w:val="56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/>
                                                <w:kern w:val="24"/>
                                                <w:sz w:val="56"/>
                                                <w:szCs w:val="56"/>
                                                <w:lang w:val="en-GB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e>
                                    </m:mr>
                                    <m:m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b/>
                                                <w:bCs/>
                                                <w:i/>
                                                <w:iCs/>
                                                <w:kern w:val="24"/>
                                                <w:sz w:val="56"/>
                                                <w:szCs w:val="56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/>
                                                <w:kern w:val="24"/>
                                                <w:sz w:val="56"/>
                                                <w:szCs w:val="56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/>
                                                <w:kern w:val="24"/>
                                                <w:sz w:val="56"/>
                                                <w:szCs w:val="56"/>
                                                <w:lang w:val="en-GB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e>
                                    </m:mr>
                                  </m:m>
                                </m:e>
                              </m:d>
                            </m:oMath>
                          </w:p>
                        </w:txbxContent>
                      </wps:txbx>
                      <wps:bodyPr wrap="none" lIns="0" tIns="0" rIns="0" bIns="0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033B9B" id="TextBox 4" o:spid="_x0000_s1028" type="#_x0000_t202" style="position:absolute;left:0;text-align:left;margin-left:0;margin-top:89.85pt;width:177.5pt;height:56.95pt;z-index:25166438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" filled="f" stroked="f">
                <v:textbox style="mso-fit-shape-to-text:t" inset="0,0,0,0">
                  <w:txbxContent>
                    <w:p w14:paraId="16BA9DDA" w14:textId="77777777" w:rsidR="00C85A06" w:rsidRPr="00C85A06" w:rsidRDefault="00C85A06" w:rsidP="00C85A06">
                      <w:pPr>
                        <w:rPr>
                          <w:sz w:val="24"/>
                          <w:szCs w:val="24"/>
                        </w:rPr>
                      </w:pPr>
                      <w:r w:rsidRPr="00C85A06">
                        <w:rPr>
                          <w:rFonts w:hAnsi="Calibri"/>
                          <w:b/>
                          <w:bCs/>
                          <w:kern w:val="24"/>
                          <w:sz w:val="56"/>
                          <w:szCs w:val="56"/>
                        </w:rPr>
                        <w:t xml:space="preserve">y = </w:t>
                      </w:r>
                      <m:oMath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b/>
                                <w:bCs/>
                                <w:i/>
                                <w:iCs/>
                                <w:kern w:val="24"/>
                                <w:sz w:val="56"/>
                                <w:szCs w:val="56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bCs/>
                                    <w:i/>
                                    <w:iCs/>
                                    <w:kern w:val="24"/>
                                    <w:sz w:val="56"/>
                                    <w:szCs w:val="56"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kern w:val="24"/>
                                      <w:sz w:val="56"/>
                                      <w:szCs w:val="56"/>
                                    </w:rPr>
                                    <m:t>8</m:t>
                                  </m:r>
                                </m:e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  <w:kern w:val="24"/>
                                      <w:sz w:val="56"/>
                                      <w:szCs w:val="56"/>
                                    </w:rPr>
                                    <m:t>1</m:t>
                                  </m:r>
                                </m:e>
                              </m:mr>
                            </m:m>
                          </m:e>
                        </m:d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b/>
                                <w:bCs/>
                                <w:i/>
                                <w:iCs/>
                                <w:kern w:val="24"/>
                                <w:sz w:val="56"/>
                                <w:szCs w:val="56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bCs/>
                                    <w:i/>
                                    <w:iCs/>
                                    <w:kern w:val="24"/>
                                    <w:sz w:val="56"/>
                                    <w:szCs w:val="56"/>
                                  </w:rPr>
                                </m:ctrlPr>
                              </m:mP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b/>
                                          <w:bCs/>
                                          <w:i/>
                                          <w:iCs/>
                                          <w:kern w:val="24"/>
                                          <w:sz w:val="56"/>
                                          <w:szCs w:val="56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kern w:val="24"/>
                                          <w:sz w:val="56"/>
                                          <w:szCs w:val="56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kern w:val="24"/>
                                          <w:sz w:val="56"/>
                                          <w:szCs w:val="56"/>
                                          <w:lang w:val="en-GB"/>
                                        </w:rPr>
                                        <m:t>1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b/>
                                          <w:bCs/>
                                          <w:i/>
                                          <w:iCs/>
                                          <w:kern w:val="24"/>
                                          <w:sz w:val="56"/>
                                          <w:szCs w:val="56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kern w:val="24"/>
                                          <w:sz w:val="56"/>
                                          <w:szCs w:val="56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kern w:val="24"/>
                                          <w:sz w:val="56"/>
                                          <w:szCs w:val="56"/>
                                          <w:lang w:val="en-GB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mr>
                            </m:m>
                          </m:e>
                        </m:d>
                      </m:oMath>
                    </w:p>
                  </w:txbxContent>
                </v:textbox>
              </v:shape>
            </w:pict>
          </mc:Fallback>
        </mc:AlternateContent>
      </w:r>
    </w:p>
    <w:p w14:paraId="09AB72A7" w14:textId="115A39BA" w:rsidR="009E28F3" w:rsidRPr="00CD4177" w:rsidRDefault="009E28F3" w:rsidP="00C85A06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4D654BDE" w14:textId="421C5F70" w:rsidR="009E28F3" w:rsidRPr="00CD4177" w:rsidRDefault="009E28F3" w:rsidP="00C85A06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558612B8" w14:textId="1388FE2E" w:rsidR="009E28F3" w:rsidRPr="00CD4177" w:rsidRDefault="009E28F3" w:rsidP="00C85A06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098BDC51" w14:textId="558FCC57" w:rsidR="009E28F3" w:rsidRPr="00CD4177" w:rsidRDefault="009E28F3" w:rsidP="00C85A06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089F194C" w14:textId="5A9A3D78" w:rsidR="009E28F3" w:rsidRPr="00CD4177" w:rsidRDefault="009E28F3" w:rsidP="00C85A06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3F725444" w14:textId="3F568592" w:rsidR="009E28F3" w:rsidRPr="00C85A06" w:rsidRDefault="009A5D31" w:rsidP="009E28F3">
      <w:pPr>
        <w:rPr>
          <w:rFonts w:asciiTheme="majorBidi" w:hAnsiTheme="majorBidi" w:cs="Cordia New" w:hint="cs"/>
          <w:sz w:val="28"/>
          <w:szCs w:val="28"/>
          <w:cs/>
          <w:lang w:bidi="th-TH"/>
        </w:rPr>
      </w:pPr>
      <w:r w:rsidRPr="009A5D31">
        <w:rPr>
          <w:rFonts w:asciiTheme="majorBidi" w:hAnsiTheme="majorBidi" w:cstheme="majorBidi"/>
          <w:b/>
          <w:bCs/>
          <w:sz w:val="28"/>
          <w:szCs w:val="28"/>
        </w:rPr>
        <w:t xml:space="preserve">Compute </w:t>
      </w:r>
      <w:r w:rsidRPr="00C85A06">
        <w:rPr>
          <w:rFonts w:asciiTheme="majorBidi" w:hAnsiTheme="majorBidi" w:cstheme="majorBidi"/>
          <w:sz w:val="28"/>
          <w:szCs w:val="28"/>
        </w:rPr>
        <w:t>the</w:t>
      </w:r>
      <w:r w:rsidR="009E28F3" w:rsidRPr="00C85A06">
        <w:rPr>
          <w:rFonts w:asciiTheme="majorBidi" w:hAnsiTheme="majorBidi" w:cstheme="majorBidi"/>
          <w:sz w:val="28"/>
          <w:szCs w:val="28"/>
        </w:rPr>
        <w:t xml:space="preserve"> Transfer Function</w:t>
      </w:r>
      <w:r w:rsidR="000A3EFC" w:rsidRPr="00CD4177">
        <w:rPr>
          <w:rFonts w:asciiTheme="majorBidi" w:hAnsiTheme="majorBidi" w:cstheme="majorBidi"/>
          <w:sz w:val="28"/>
          <w:szCs w:val="28"/>
        </w:rPr>
        <w:t>?</w:t>
      </w:r>
      <w:r w:rsidR="009E28F3" w:rsidRPr="00CD4177">
        <w:rPr>
          <w:rFonts w:asciiTheme="majorBidi" w:hAnsiTheme="majorBidi" w:cstheme="majorBidi" w:hint="cs"/>
          <w:sz w:val="28"/>
          <w:szCs w:val="28"/>
          <w:cs/>
          <w:lang w:bidi="th-TH"/>
        </w:rPr>
        <w:t xml:space="preserve"> </w:t>
      </w:r>
    </w:p>
    <w:p w14:paraId="68EBF712" w14:textId="3DEC1BD5" w:rsidR="009E28F3" w:rsidRDefault="009E28F3" w:rsidP="009E28F3">
      <w:pPr>
        <w:rPr>
          <w:b/>
          <w:bCs/>
          <w:szCs w:val="28"/>
        </w:rPr>
      </w:pPr>
    </w:p>
    <w:p w14:paraId="25F48C6D" w14:textId="065F5E00" w:rsidR="000A3EFC" w:rsidRPr="000A3EFC" w:rsidRDefault="000A3EFC" w:rsidP="000A3EFC">
      <w:pPr>
        <w:jc w:val="center"/>
        <w:rPr>
          <w:b/>
          <w:bCs/>
          <w:i/>
          <w:iCs/>
          <w:szCs w:val="28"/>
        </w:rPr>
      </w:pPr>
      <w:r>
        <w:rPr>
          <w:b/>
          <w:bCs/>
          <w:i/>
          <w:iCs/>
          <w:szCs w:val="28"/>
        </w:rPr>
        <w:t>THE END</w:t>
      </w:r>
    </w:p>
    <w:sectPr w:rsidR="000A3EFC" w:rsidRPr="000A3EFC" w:rsidSect="000F07AA">
      <w:headerReference w:type="default" r:id="rId9"/>
      <w:pgSz w:w="11909" w:h="16834" w:code="9"/>
      <w:pgMar w:top="3742" w:right="1440" w:bottom="28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1B2658" w14:textId="77777777" w:rsidR="00A94168" w:rsidRDefault="00A94168" w:rsidP="00D1586B">
      <w:pPr>
        <w:spacing w:after="0" w:line="240" w:lineRule="auto"/>
      </w:pPr>
      <w:r>
        <w:separator/>
      </w:r>
    </w:p>
  </w:endnote>
  <w:endnote w:type="continuationSeparator" w:id="0">
    <w:p w14:paraId="08611A56" w14:textId="77777777" w:rsidR="00A94168" w:rsidRDefault="00A94168" w:rsidP="00D15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my">
    <w:altName w:val="Times New Roman"/>
    <w:charset w:val="00"/>
    <w:family w:val="auto"/>
    <w:pitch w:val="default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735C47" w14:textId="77777777" w:rsidR="00A94168" w:rsidRDefault="00A94168" w:rsidP="00D1586B">
      <w:pPr>
        <w:spacing w:after="0" w:line="240" w:lineRule="auto"/>
      </w:pPr>
      <w:r>
        <w:separator/>
      </w:r>
    </w:p>
  </w:footnote>
  <w:footnote w:type="continuationSeparator" w:id="0">
    <w:p w14:paraId="5516625D" w14:textId="77777777" w:rsidR="00A94168" w:rsidRDefault="00A94168" w:rsidP="00D158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723DB1" w14:textId="54DF1CD7" w:rsidR="00C669F1" w:rsidRDefault="00C669F1" w:rsidP="00916706">
    <w:pPr>
      <w:pStyle w:val="Header"/>
      <w:jc w:val="right"/>
      <w:rPr>
        <w:rFonts w:ascii="Tahoma" w:hAnsi="Tahoma" w:cs="Tahoma"/>
        <w:b/>
        <w:bCs/>
        <w:sz w:val="26"/>
        <w:szCs w:val="26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4C26BBD" wp14:editId="05AAC839">
              <wp:simplePos x="0" y="0"/>
              <wp:positionH relativeFrom="margin">
                <wp:posOffset>5229225</wp:posOffset>
              </wp:positionH>
              <wp:positionV relativeFrom="margin">
                <wp:posOffset>-885825</wp:posOffset>
              </wp:positionV>
              <wp:extent cx="1247775" cy="295275"/>
              <wp:effectExtent l="0" t="0" r="28575" b="28575"/>
              <wp:wrapSquare wrapText="bothSides"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7775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33F280" w14:textId="77281E9D" w:rsidR="00C669F1" w:rsidRPr="009D7CC1" w:rsidRDefault="00C669F1" w:rsidP="0036184A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C26BBD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9" type="#_x0000_t202" style="position:absolute;left:0;text-align:left;margin-left:411.75pt;margin-top:-69.75pt;width:98.25pt;height:23.2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" strokecolor="white [3212]">
              <v:textbox>
                <w:txbxContent>
                  <w:p w14:paraId="0A33F280" w14:textId="77281E9D" w:rsidR="00C669F1" w:rsidRPr="009D7CC1" w:rsidRDefault="00C669F1" w:rsidP="0036184A">
                    <w:pPr>
                      <w:jc w:val="right"/>
                      <w:rPr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36576" distB="36576" distL="36576" distR="36576" simplePos="0" relativeHeight="251657216" behindDoc="0" locked="0" layoutInCell="1" allowOverlap="1" wp14:anchorId="124EF2DF" wp14:editId="79C809FC">
              <wp:simplePos x="0" y="0"/>
              <wp:positionH relativeFrom="margin">
                <wp:posOffset>2196465</wp:posOffset>
              </wp:positionH>
              <wp:positionV relativeFrom="paragraph">
                <wp:posOffset>-135255</wp:posOffset>
              </wp:positionV>
              <wp:extent cx="1854962" cy="323850"/>
              <wp:effectExtent l="0" t="0" r="0" b="0"/>
              <wp:wrapNone/>
              <wp:docPr id="421" name="Text Box 4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4962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1ABA11D7" w14:textId="45FCAB00" w:rsidR="00C669F1" w:rsidRDefault="00C669F1" w:rsidP="00E32A5C">
                          <w:pPr>
                            <w:widowControl w:val="0"/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4EF2DF" id="Text Box 421" o:spid="_x0000_s1030" type="#_x0000_t202" style="position:absolute;left:0;text-align:left;margin-left:172.95pt;margin-top:-10.65pt;width:146.05pt;height:25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" filled="f" fillcolor="#fffffe" stroked="f" strokecolor="#212120" insetpen="t">
              <v:textbox inset="2.88pt,2.88pt,2.88pt,2.88pt">
                <w:txbxContent>
                  <w:p w14:paraId="1ABA11D7" w14:textId="45FCAB00" w:rsidR="00C669F1" w:rsidRDefault="00C669F1" w:rsidP="00E32A5C">
                    <w:pPr>
                      <w:widowControl w:val="0"/>
                      <w:rPr>
                        <w:sz w:val="32"/>
                        <w:szCs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14599CD1" w14:textId="0CA64997" w:rsidR="007660FA" w:rsidRDefault="00C669F1" w:rsidP="00FF1AD0">
    <w:pPr>
      <w:pStyle w:val="Header"/>
      <w:rPr>
        <w:rFonts w:ascii="Army" w:hAnsi="Army" w:cs="Arial"/>
        <w:bCs/>
        <w:color w:val="1F3864"/>
        <w:sz w:val="27"/>
        <w:szCs w:val="27"/>
      </w:rPr>
    </w:pPr>
    <w:r>
      <w:rPr>
        <w:rFonts w:ascii="Army" w:hAnsi="Army" w:cs="Arial"/>
        <w:bCs/>
        <w:color w:val="1F3864"/>
        <w:sz w:val="27"/>
        <w:szCs w:val="27"/>
      </w:rPr>
      <w:t xml:space="preserve">                           </w:t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</w:p>
  <w:p w14:paraId="53692F63" w14:textId="6B1B74F4" w:rsidR="00927005" w:rsidRDefault="00C669F1" w:rsidP="00E87190">
    <w:pPr>
      <w:pStyle w:val="Header"/>
      <w:ind w:firstLine="2160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7"/>
        <w:szCs w:val="27"/>
      </w:rPr>
      <w:t xml:space="preserve"> </w:t>
    </w:r>
  </w:p>
  <w:p w14:paraId="0ABA4924" w14:textId="207F6C44" w:rsidR="007660FA" w:rsidRPr="007660FA" w:rsidRDefault="007660FA" w:rsidP="00927005">
    <w:pPr>
      <w:pStyle w:val="Header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518E4BF4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0A296D6D"/>
    <w:multiLevelType w:val="hybridMultilevel"/>
    <w:tmpl w:val="E0269AC8"/>
    <w:lvl w:ilvl="0" w:tplc="898055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C0376"/>
    <w:multiLevelType w:val="hybridMultilevel"/>
    <w:tmpl w:val="F6D0405A"/>
    <w:lvl w:ilvl="0" w:tplc="50D689EC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D7906"/>
    <w:multiLevelType w:val="hybridMultilevel"/>
    <w:tmpl w:val="B06CAE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4F6708"/>
    <w:multiLevelType w:val="hybridMultilevel"/>
    <w:tmpl w:val="C4405D06"/>
    <w:lvl w:ilvl="0" w:tplc="A2E813E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6A547A"/>
    <w:multiLevelType w:val="hybridMultilevel"/>
    <w:tmpl w:val="DDAA6334"/>
    <w:lvl w:ilvl="0" w:tplc="FAA2A5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3NTY3MzC2NLQ0srRQ0lEKTi0uzszPAykwMqgFAFc/+UgtAAAA"/>
  </w:docVars>
  <w:rsids>
    <w:rsidRoot w:val="00EC42F1"/>
    <w:rsid w:val="00000685"/>
    <w:rsid w:val="000313E3"/>
    <w:rsid w:val="000322DC"/>
    <w:rsid w:val="00044739"/>
    <w:rsid w:val="00060536"/>
    <w:rsid w:val="00074B18"/>
    <w:rsid w:val="00075DC5"/>
    <w:rsid w:val="000821C0"/>
    <w:rsid w:val="00090BE2"/>
    <w:rsid w:val="00091FD4"/>
    <w:rsid w:val="0009359F"/>
    <w:rsid w:val="000A3EFC"/>
    <w:rsid w:val="000A7315"/>
    <w:rsid w:val="000A7AE8"/>
    <w:rsid w:val="000C1CB2"/>
    <w:rsid w:val="000C33DC"/>
    <w:rsid w:val="000C5C69"/>
    <w:rsid w:val="000C726E"/>
    <w:rsid w:val="000D0E96"/>
    <w:rsid w:val="000E49D3"/>
    <w:rsid w:val="000E4C32"/>
    <w:rsid w:val="000E7D6B"/>
    <w:rsid w:val="000F07AA"/>
    <w:rsid w:val="000F1ACF"/>
    <w:rsid w:val="000F20A6"/>
    <w:rsid w:val="000F5AB9"/>
    <w:rsid w:val="00102AF3"/>
    <w:rsid w:val="00103E45"/>
    <w:rsid w:val="00117191"/>
    <w:rsid w:val="00121712"/>
    <w:rsid w:val="00122B11"/>
    <w:rsid w:val="00125F1A"/>
    <w:rsid w:val="00126511"/>
    <w:rsid w:val="00130743"/>
    <w:rsid w:val="001543F7"/>
    <w:rsid w:val="001612CE"/>
    <w:rsid w:val="001707D7"/>
    <w:rsid w:val="001807C0"/>
    <w:rsid w:val="00181DA5"/>
    <w:rsid w:val="00185D99"/>
    <w:rsid w:val="00195E9D"/>
    <w:rsid w:val="00195F17"/>
    <w:rsid w:val="00196546"/>
    <w:rsid w:val="001B08F4"/>
    <w:rsid w:val="001B73F6"/>
    <w:rsid w:val="001C0460"/>
    <w:rsid w:val="001C06EB"/>
    <w:rsid w:val="001C1902"/>
    <w:rsid w:val="001C1A77"/>
    <w:rsid w:val="001C5FA5"/>
    <w:rsid w:val="001D7B1D"/>
    <w:rsid w:val="001E2CC6"/>
    <w:rsid w:val="001E36DD"/>
    <w:rsid w:val="001F3960"/>
    <w:rsid w:val="001F53F2"/>
    <w:rsid w:val="00227509"/>
    <w:rsid w:val="0023277C"/>
    <w:rsid w:val="002349E8"/>
    <w:rsid w:val="00235B0E"/>
    <w:rsid w:val="002372C0"/>
    <w:rsid w:val="00255800"/>
    <w:rsid w:val="0025746C"/>
    <w:rsid w:val="002641D5"/>
    <w:rsid w:val="0028381C"/>
    <w:rsid w:val="00286B7E"/>
    <w:rsid w:val="00291DA7"/>
    <w:rsid w:val="00296143"/>
    <w:rsid w:val="002A1C4C"/>
    <w:rsid w:val="002A307D"/>
    <w:rsid w:val="002A4000"/>
    <w:rsid w:val="002A45A6"/>
    <w:rsid w:val="002A4B0B"/>
    <w:rsid w:val="002B08B7"/>
    <w:rsid w:val="002C6D9A"/>
    <w:rsid w:val="002D2D0F"/>
    <w:rsid w:val="002E096E"/>
    <w:rsid w:val="002E0DD6"/>
    <w:rsid w:val="002E30C6"/>
    <w:rsid w:val="002E483C"/>
    <w:rsid w:val="002F3C6C"/>
    <w:rsid w:val="003019DA"/>
    <w:rsid w:val="0030278C"/>
    <w:rsid w:val="0030307D"/>
    <w:rsid w:val="00320522"/>
    <w:rsid w:val="00322300"/>
    <w:rsid w:val="00324B3E"/>
    <w:rsid w:val="00331B4B"/>
    <w:rsid w:val="00343BF4"/>
    <w:rsid w:val="00357D4E"/>
    <w:rsid w:val="0036121E"/>
    <w:rsid w:val="0036184A"/>
    <w:rsid w:val="00371506"/>
    <w:rsid w:val="00371932"/>
    <w:rsid w:val="0038318E"/>
    <w:rsid w:val="00384C38"/>
    <w:rsid w:val="003A4765"/>
    <w:rsid w:val="003A56E0"/>
    <w:rsid w:val="003A7E38"/>
    <w:rsid w:val="003C2921"/>
    <w:rsid w:val="003C4899"/>
    <w:rsid w:val="003D0FF5"/>
    <w:rsid w:val="003D3A33"/>
    <w:rsid w:val="003D78D9"/>
    <w:rsid w:val="003E107D"/>
    <w:rsid w:val="00406B0C"/>
    <w:rsid w:val="00413A01"/>
    <w:rsid w:val="004206DF"/>
    <w:rsid w:val="00433E59"/>
    <w:rsid w:val="00433E85"/>
    <w:rsid w:val="0043620A"/>
    <w:rsid w:val="0043744E"/>
    <w:rsid w:val="00452256"/>
    <w:rsid w:val="00454935"/>
    <w:rsid w:val="004563E1"/>
    <w:rsid w:val="0046244D"/>
    <w:rsid w:val="004705E7"/>
    <w:rsid w:val="004A5916"/>
    <w:rsid w:val="004C1CC8"/>
    <w:rsid w:val="004E060E"/>
    <w:rsid w:val="004F5254"/>
    <w:rsid w:val="004F6F88"/>
    <w:rsid w:val="00503EC0"/>
    <w:rsid w:val="005070AC"/>
    <w:rsid w:val="00510FC4"/>
    <w:rsid w:val="00512E96"/>
    <w:rsid w:val="00536674"/>
    <w:rsid w:val="0054605C"/>
    <w:rsid w:val="00551793"/>
    <w:rsid w:val="005553DB"/>
    <w:rsid w:val="0055584C"/>
    <w:rsid w:val="005669B2"/>
    <w:rsid w:val="00567EE1"/>
    <w:rsid w:val="0057311B"/>
    <w:rsid w:val="00574ADF"/>
    <w:rsid w:val="00574B68"/>
    <w:rsid w:val="00584A1A"/>
    <w:rsid w:val="00590766"/>
    <w:rsid w:val="005921F9"/>
    <w:rsid w:val="00594032"/>
    <w:rsid w:val="005A4B2F"/>
    <w:rsid w:val="005A511E"/>
    <w:rsid w:val="005B0275"/>
    <w:rsid w:val="005B5082"/>
    <w:rsid w:val="005B6399"/>
    <w:rsid w:val="005B6AC6"/>
    <w:rsid w:val="005C722D"/>
    <w:rsid w:val="005C7663"/>
    <w:rsid w:val="005D26A4"/>
    <w:rsid w:val="005D3372"/>
    <w:rsid w:val="005E0F12"/>
    <w:rsid w:val="005E14FA"/>
    <w:rsid w:val="005E5376"/>
    <w:rsid w:val="005E5923"/>
    <w:rsid w:val="005E7D41"/>
    <w:rsid w:val="005F1A14"/>
    <w:rsid w:val="005F52A3"/>
    <w:rsid w:val="005F5FB7"/>
    <w:rsid w:val="0061239F"/>
    <w:rsid w:val="00613068"/>
    <w:rsid w:val="0061396D"/>
    <w:rsid w:val="00621D0C"/>
    <w:rsid w:val="006309CA"/>
    <w:rsid w:val="00643537"/>
    <w:rsid w:val="0064487D"/>
    <w:rsid w:val="00645F54"/>
    <w:rsid w:val="006609F5"/>
    <w:rsid w:val="0066403B"/>
    <w:rsid w:val="00665086"/>
    <w:rsid w:val="00667DC4"/>
    <w:rsid w:val="00673A04"/>
    <w:rsid w:val="006741FD"/>
    <w:rsid w:val="006823F6"/>
    <w:rsid w:val="00685220"/>
    <w:rsid w:val="00692654"/>
    <w:rsid w:val="00695EE6"/>
    <w:rsid w:val="006A089B"/>
    <w:rsid w:val="006A427A"/>
    <w:rsid w:val="006F67D0"/>
    <w:rsid w:val="0070505A"/>
    <w:rsid w:val="00706713"/>
    <w:rsid w:val="00706F18"/>
    <w:rsid w:val="007107AC"/>
    <w:rsid w:val="0071442E"/>
    <w:rsid w:val="00716AB1"/>
    <w:rsid w:val="00721C9B"/>
    <w:rsid w:val="007323A7"/>
    <w:rsid w:val="007352D1"/>
    <w:rsid w:val="00762CBE"/>
    <w:rsid w:val="007660FA"/>
    <w:rsid w:val="007924BA"/>
    <w:rsid w:val="00795F2B"/>
    <w:rsid w:val="007960C0"/>
    <w:rsid w:val="007A13C4"/>
    <w:rsid w:val="007A6D3A"/>
    <w:rsid w:val="007B2587"/>
    <w:rsid w:val="007C203A"/>
    <w:rsid w:val="007D7C07"/>
    <w:rsid w:val="007E345D"/>
    <w:rsid w:val="007E371D"/>
    <w:rsid w:val="007F0AB2"/>
    <w:rsid w:val="007F2DF8"/>
    <w:rsid w:val="00800486"/>
    <w:rsid w:val="0082528E"/>
    <w:rsid w:val="00861EE5"/>
    <w:rsid w:val="00863EB7"/>
    <w:rsid w:val="00871AA7"/>
    <w:rsid w:val="00885BDC"/>
    <w:rsid w:val="00894492"/>
    <w:rsid w:val="008974DA"/>
    <w:rsid w:val="008C04F1"/>
    <w:rsid w:val="008C7CA2"/>
    <w:rsid w:val="008D13C7"/>
    <w:rsid w:val="008E05E0"/>
    <w:rsid w:val="008F0299"/>
    <w:rsid w:val="008F56BF"/>
    <w:rsid w:val="008F70FF"/>
    <w:rsid w:val="00906824"/>
    <w:rsid w:val="009152FA"/>
    <w:rsid w:val="0091591C"/>
    <w:rsid w:val="009163FA"/>
    <w:rsid w:val="00916706"/>
    <w:rsid w:val="00917982"/>
    <w:rsid w:val="00917B5B"/>
    <w:rsid w:val="00927005"/>
    <w:rsid w:val="00935795"/>
    <w:rsid w:val="00957FD6"/>
    <w:rsid w:val="009674CA"/>
    <w:rsid w:val="00967EDD"/>
    <w:rsid w:val="00974515"/>
    <w:rsid w:val="00980416"/>
    <w:rsid w:val="00985974"/>
    <w:rsid w:val="009A5D31"/>
    <w:rsid w:val="009B2F36"/>
    <w:rsid w:val="009B33B5"/>
    <w:rsid w:val="009C2981"/>
    <w:rsid w:val="009D2F22"/>
    <w:rsid w:val="009D3B5E"/>
    <w:rsid w:val="009D7CC1"/>
    <w:rsid w:val="009E0593"/>
    <w:rsid w:val="009E28F3"/>
    <w:rsid w:val="009F0E01"/>
    <w:rsid w:val="009F78C5"/>
    <w:rsid w:val="00A0233E"/>
    <w:rsid w:val="00A10B29"/>
    <w:rsid w:val="00A1123A"/>
    <w:rsid w:val="00A11F4F"/>
    <w:rsid w:val="00A12D44"/>
    <w:rsid w:val="00A14999"/>
    <w:rsid w:val="00A17481"/>
    <w:rsid w:val="00A22659"/>
    <w:rsid w:val="00A30E76"/>
    <w:rsid w:val="00A313CD"/>
    <w:rsid w:val="00A50352"/>
    <w:rsid w:val="00A519FA"/>
    <w:rsid w:val="00A555B1"/>
    <w:rsid w:val="00A61B5D"/>
    <w:rsid w:val="00A70433"/>
    <w:rsid w:val="00A71626"/>
    <w:rsid w:val="00A72FCF"/>
    <w:rsid w:val="00A73F43"/>
    <w:rsid w:val="00A818B8"/>
    <w:rsid w:val="00A862E6"/>
    <w:rsid w:val="00A94168"/>
    <w:rsid w:val="00A97AF8"/>
    <w:rsid w:val="00AA304A"/>
    <w:rsid w:val="00AB5211"/>
    <w:rsid w:val="00AB67C6"/>
    <w:rsid w:val="00AD3E6C"/>
    <w:rsid w:val="00AD4107"/>
    <w:rsid w:val="00AE0CA4"/>
    <w:rsid w:val="00AE1A7A"/>
    <w:rsid w:val="00AE2F0B"/>
    <w:rsid w:val="00AE4E40"/>
    <w:rsid w:val="00AF71D7"/>
    <w:rsid w:val="00AF7DBF"/>
    <w:rsid w:val="00B03E89"/>
    <w:rsid w:val="00B1680C"/>
    <w:rsid w:val="00B26CEA"/>
    <w:rsid w:val="00B27A30"/>
    <w:rsid w:val="00B3217D"/>
    <w:rsid w:val="00B36ADA"/>
    <w:rsid w:val="00B432D9"/>
    <w:rsid w:val="00B61BBA"/>
    <w:rsid w:val="00B63BB4"/>
    <w:rsid w:val="00B72488"/>
    <w:rsid w:val="00B72713"/>
    <w:rsid w:val="00B74455"/>
    <w:rsid w:val="00B97F8A"/>
    <w:rsid w:val="00BB4E65"/>
    <w:rsid w:val="00BB7772"/>
    <w:rsid w:val="00BC0108"/>
    <w:rsid w:val="00BC788E"/>
    <w:rsid w:val="00BE22B1"/>
    <w:rsid w:val="00BE2FB6"/>
    <w:rsid w:val="00BF2C23"/>
    <w:rsid w:val="00BF49CE"/>
    <w:rsid w:val="00BF5D8B"/>
    <w:rsid w:val="00BF67A4"/>
    <w:rsid w:val="00C12110"/>
    <w:rsid w:val="00C1535A"/>
    <w:rsid w:val="00C17C9C"/>
    <w:rsid w:val="00C27A69"/>
    <w:rsid w:val="00C27FB9"/>
    <w:rsid w:val="00C47B8E"/>
    <w:rsid w:val="00C57FC3"/>
    <w:rsid w:val="00C60E47"/>
    <w:rsid w:val="00C61074"/>
    <w:rsid w:val="00C669F1"/>
    <w:rsid w:val="00C85A06"/>
    <w:rsid w:val="00C91124"/>
    <w:rsid w:val="00CA0010"/>
    <w:rsid w:val="00CA54A6"/>
    <w:rsid w:val="00CB1F5F"/>
    <w:rsid w:val="00CD02EE"/>
    <w:rsid w:val="00CD368C"/>
    <w:rsid w:val="00CD4177"/>
    <w:rsid w:val="00CD7980"/>
    <w:rsid w:val="00CE3562"/>
    <w:rsid w:val="00CE3BAD"/>
    <w:rsid w:val="00CE6A3E"/>
    <w:rsid w:val="00CF1C95"/>
    <w:rsid w:val="00CF4005"/>
    <w:rsid w:val="00D004A2"/>
    <w:rsid w:val="00D0620C"/>
    <w:rsid w:val="00D1586B"/>
    <w:rsid w:val="00D339B9"/>
    <w:rsid w:val="00D40CB7"/>
    <w:rsid w:val="00D459D6"/>
    <w:rsid w:val="00D47E27"/>
    <w:rsid w:val="00D54D86"/>
    <w:rsid w:val="00D62AA3"/>
    <w:rsid w:val="00D67EE9"/>
    <w:rsid w:val="00D73B32"/>
    <w:rsid w:val="00D8748A"/>
    <w:rsid w:val="00D878F1"/>
    <w:rsid w:val="00DA42DB"/>
    <w:rsid w:val="00DA7E52"/>
    <w:rsid w:val="00DC4A35"/>
    <w:rsid w:val="00DD3497"/>
    <w:rsid w:val="00DE6CFA"/>
    <w:rsid w:val="00DF70AD"/>
    <w:rsid w:val="00E13103"/>
    <w:rsid w:val="00E16836"/>
    <w:rsid w:val="00E247F4"/>
    <w:rsid w:val="00E27849"/>
    <w:rsid w:val="00E32A5C"/>
    <w:rsid w:val="00E41F99"/>
    <w:rsid w:val="00E42A6C"/>
    <w:rsid w:val="00E64E81"/>
    <w:rsid w:val="00E66B6B"/>
    <w:rsid w:val="00E67ABA"/>
    <w:rsid w:val="00E77235"/>
    <w:rsid w:val="00E80B07"/>
    <w:rsid w:val="00E81152"/>
    <w:rsid w:val="00E860F4"/>
    <w:rsid w:val="00E87190"/>
    <w:rsid w:val="00E9160B"/>
    <w:rsid w:val="00E97080"/>
    <w:rsid w:val="00EA0470"/>
    <w:rsid w:val="00EA3CCD"/>
    <w:rsid w:val="00EC42F1"/>
    <w:rsid w:val="00ED0155"/>
    <w:rsid w:val="00ED50DC"/>
    <w:rsid w:val="00EF0FA1"/>
    <w:rsid w:val="00EF4CE8"/>
    <w:rsid w:val="00F12201"/>
    <w:rsid w:val="00F16D7E"/>
    <w:rsid w:val="00F236E5"/>
    <w:rsid w:val="00F31D6B"/>
    <w:rsid w:val="00F44E0C"/>
    <w:rsid w:val="00F60AF5"/>
    <w:rsid w:val="00F77352"/>
    <w:rsid w:val="00F9650D"/>
    <w:rsid w:val="00FA1527"/>
    <w:rsid w:val="00FA41B2"/>
    <w:rsid w:val="00FB1D05"/>
    <w:rsid w:val="00FC0553"/>
    <w:rsid w:val="00FC05E7"/>
    <w:rsid w:val="00FC7960"/>
    <w:rsid w:val="00FD54DA"/>
    <w:rsid w:val="00FD729D"/>
    <w:rsid w:val="00FE3CCC"/>
    <w:rsid w:val="00FE4823"/>
    <w:rsid w:val="00FE4FA6"/>
    <w:rsid w:val="00FF1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D7AEF"/>
  <w15:docId w15:val="{3EE1BB77-79A8-4BBF-A8DA-1C0FCEDE7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42DB"/>
  </w:style>
  <w:style w:type="paragraph" w:styleId="Heading3">
    <w:name w:val="heading 3"/>
    <w:basedOn w:val="Normal"/>
    <w:link w:val="Heading3Char"/>
    <w:uiPriority w:val="9"/>
    <w:qFormat/>
    <w:rsid w:val="005B02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6ADA"/>
    <w:pPr>
      <w:ind w:left="720"/>
      <w:contextualSpacing/>
    </w:pPr>
  </w:style>
  <w:style w:type="paragraph" w:styleId="ListBullet">
    <w:name w:val="List Bullet"/>
    <w:basedOn w:val="Normal"/>
    <w:rsid w:val="0030278C"/>
    <w:pPr>
      <w:numPr>
        <w:numId w:val="1"/>
      </w:numPr>
      <w:suppressAutoHyphens/>
      <w:spacing w:after="0" w:line="240" w:lineRule="auto"/>
    </w:pPr>
    <w:rPr>
      <w:rFonts w:ascii="Times New Roman" w:eastAsia="Batang" w:hAnsi="Times New Roman" w:cs="Times New Roman"/>
      <w:sz w:val="24"/>
      <w:szCs w:val="24"/>
      <w:lang w:val="en-GB" w:eastAsia="ur-PK" w:bidi="ur-P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7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78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86B"/>
  </w:style>
  <w:style w:type="paragraph" w:styleId="Footer">
    <w:name w:val="footer"/>
    <w:basedOn w:val="Normal"/>
    <w:link w:val="Foot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86B"/>
  </w:style>
  <w:style w:type="paragraph" w:styleId="NoSpacing">
    <w:name w:val="No Spacing"/>
    <w:link w:val="NoSpacingChar"/>
    <w:uiPriority w:val="1"/>
    <w:qFormat/>
    <w:rsid w:val="00D1586B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D1586B"/>
    <w:rPr>
      <w:rFonts w:eastAsiaTheme="minorEastAsia"/>
      <w:lang w:eastAsia="ja-JP"/>
    </w:rPr>
  </w:style>
  <w:style w:type="paragraph" w:styleId="BodyText">
    <w:name w:val="Body Text"/>
    <w:basedOn w:val="Normal"/>
    <w:link w:val="BodyTextChar"/>
    <w:rsid w:val="00343BF4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343BF4"/>
    <w:rPr>
      <w:rFonts w:ascii="Times New Roman" w:eastAsia="Calibri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B027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5B0275"/>
  </w:style>
  <w:style w:type="character" w:styleId="Hyperlink">
    <w:name w:val="Hyperlink"/>
    <w:basedOn w:val="DefaultParagraphFont"/>
    <w:uiPriority w:val="99"/>
    <w:semiHidden/>
    <w:unhideWhenUsed/>
    <w:rsid w:val="001C1902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99"/>
    <w:qFormat/>
    <w:rsid w:val="00296143"/>
    <w:pPr>
      <w:numPr>
        <w:ilvl w:val="1"/>
      </w:numPr>
      <w:spacing w:after="160" w:line="259" w:lineRule="auto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99"/>
    <w:rsid w:val="00296143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2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B5B859-9671-450E-88E2-BFBCBBCFAD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1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Wazir Laghari</cp:lastModifiedBy>
  <cp:revision>3</cp:revision>
  <cp:lastPrinted>2021-07-11T08:53:00Z</cp:lastPrinted>
  <dcterms:created xsi:type="dcterms:W3CDTF">2021-11-27T10:43:00Z</dcterms:created>
  <dcterms:modified xsi:type="dcterms:W3CDTF">2021-11-27T10:46:00Z</dcterms:modified>
</cp:coreProperties>
</file>